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3AF" w:rsidRDefault="009E48C0">
      <w:r>
        <w:t>BLUE-HTB</w:t>
      </w:r>
    </w:p>
    <w:p w:rsidR="00E77FDF" w:rsidRDefault="00E77FDF">
      <w:r>
        <w:t>Can save ip as host in /etc/hosts</w:t>
      </w:r>
    </w:p>
    <w:p w:rsidR="00E77FDF" w:rsidRDefault="00E77FDF">
      <w:r>
        <w:t>vi /etc/hosts</w:t>
      </w:r>
    </w:p>
    <w:p w:rsidR="00E77FDF" w:rsidRDefault="00E77FDF">
      <w:r>
        <w:t>10.10.10.40 blue.htb</w:t>
      </w:r>
    </w:p>
    <w:p w:rsidR="009E48C0" w:rsidRDefault="009E48C0">
      <w:r>
        <w:t xml:space="preserve">Nmap scan </w:t>
      </w:r>
    </w:p>
    <w:p w:rsidR="009E48C0" w:rsidRDefault="009E48C0">
      <w:r>
        <w:rPr>
          <w:noProof/>
        </w:rPr>
        <w:drawing>
          <wp:inline distT="0" distB="0" distL="0" distR="0" wp14:anchorId="43372E79" wp14:editId="5E0BB9E4">
            <wp:extent cx="5943600" cy="19945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AF6" w:rsidRDefault="000D7AF6"/>
    <w:p w:rsidR="000D7AF6" w:rsidRDefault="000D7AF6">
      <w:r>
        <w:rPr>
          <w:noProof/>
        </w:rPr>
        <w:drawing>
          <wp:inline distT="0" distB="0" distL="0" distR="0" wp14:anchorId="64EA5625" wp14:editId="2A5435C7">
            <wp:extent cx="5943600" cy="34461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FC0" w:rsidRDefault="009E3FC0">
      <w:r>
        <w:rPr>
          <w:noProof/>
        </w:rPr>
        <w:lastRenderedPageBreak/>
        <w:drawing>
          <wp:inline distT="0" distB="0" distL="0" distR="0" wp14:anchorId="68F258C4" wp14:editId="28FE1F84">
            <wp:extent cx="5943600" cy="2560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FDF" w:rsidRDefault="00E77FDF">
      <w:r>
        <w:t>So as we have 445 a vulnerable port open so check for CVE</w:t>
      </w:r>
      <w:r w:rsidR="000B3B06">
        <w:t xml:space="preserve"> </w:t>
      </w:r>
      <w:r w:rsidR="00937527">
        <w:t>ms17-010</w:t>
      </w:r>
    </w:p>
    <w:p w:rsidR="0060329D" w:rsidRDefault="0060329D">
      <w:r>
        <w:t>Smb is vulnerable known as eternal blue became famous in 2017 with wannaCry.</w:t>
      </w:r>
    </w:p>
    <w:p w:rsidR="00E159FB" w:rsidRDefault="00E159FB"/>
    <w:p w:rsidR="00E159FB" w:rsidRDefault="00E159FB">
      <w:r>
        <w:t>2-msf</w:t>
      </w:r>
    </w:p>
    <w:p w:rsidR="00E159FB" w:rsidRDefault="00E159FB">
      <w:r>
        <w:t>Msfconsole</w:t>
      </w:r>
    </w:p>
    <w:p w:rsidR="00E159FB" w:rsidRDefault="00E159FB">
      <w:r>
        <w:t>Msf&gt; search ms17-010</w:t>
      </w:r>
    </w:p>
    <w:p w:rsidR="00E159FB" w:rsidRDefault="00E159FB">
      <w:r>
        <w:rPr>
          <w:noProof/>
        </w:rPr>
        <w:drawing>
          <wp:inline distT="0" distB="0" distL="0" distR="0" wp14:anchorId="4E753B5A" wp14:editId="469D55E2">
            <wp:extent cx="5943600" cy="18783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9FB" w:rsidRDefault="00E159FB"/>
    <w:p w:rsidR="00E159FB" w:rsidRDefault="00E159FB"/>
    <w:p w:rsidR="00E159FB" w:rsidRDefault="00E159FB">
      <w:r>
        <w:rPr>
          <w:noProof/>
        </w:rPr>
        <w:lastRenderedPageBreak/>
        <w:drawing>
          <wp:inline distT="0" distB="0" distL="0" distR="0" wp14:anchorId="62583915" wp14:editId="5FD67C50">
            <wp:extent cx="5943600" cy="13982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1A9" w:rsidRDefault="006B41A9"/>
    <w:p w:rsidR="006B41A9" w:rsidRDefault="006B41A9"/>
    <w:p w:rsidR="006B41A9" w:rsidRDefault="006B41A9">
      <w:r>
        <w:t>Msf exploit</w:t>
      </w:r>
      <w:r w:rsidR="00C61989">
        <w:t xml:space="preserve"> using vuln exploit</w:t>
      </w:r>
    </w:p>
    <w:p w:rsidR="006B41A9" w:rsidRDefault="006B41A9">
      <w:r>
        <w:rPr>
          <w:noProof/>
        </w:rPr>
        <w:drawing>
          <wp:inline distT="0" distB="0" distL="0" distR="0" wp14:anchorId="4BCB2B5C" wp14:editId="56E5825D">
            <wp:extent cx="5943600" cy="29178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7D4" w:rsidRDefault="000C0D1F">
      <w:r>
        <w:t>This might fail after triggering fre</w:t>
      </w:r>
      <w:r w:rsidR="008A0A49">
        <w:t>e</w:t>
      </w:r>
      <w:r>
        <w:t xml:space="preserve"> of corrupted buffer. You should check for antivirus ,thus need evasion technique</w:t>
      </w:r>
      <w:r w:rsidR="007577D4">
        <w:t xml:space="preserve"> , Most like issue if using VM to test the exploit NAT , if machine running behind NAT then remote target system can be reached from you VM.Sol is to set bridged networking</w:t>
      </w:r>
      <w:r w:rsidR="00F84199">
        <w:t>.</w:t>
      </w:r>
    </w:p>
    <w:p w:rsidR="00F84199" w:rsidRDefault="00D02129">
      <w:r>
        <w:t>If antivirus really a pr</w:t>
      </w:r>
      <w:r w:rsidR="00F84199">
        <w:t>o</w:t>
      </w:r>
      <w:r>
        <w:t>b</w:t>
      </w:r>
      <w:r w:rsidR="00F84199">
        <w:t>lem obfuscation is key use msfvenom</w:t>
      </w:r>
    </w:p>
    <w:p w:rsidR="00D02129" w:rsidRDefault="00D02129">
      <w:r>
        <w:rPr>
          <w:noProof/>
        </w:rPr>
        <w:drawing>
          <wp:inline distT="0" distB="0" distL="0" distR="0" wp14:anchorId="5A522C59" wp14:editId="3E0D25D8">
            <wp:extent cx="5943600" cy="16294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605" w:rsidRDefault="00713605">
      <w:r>
        <w:lastRenderedPageBreak/>
        <w:t>Else use msfconsole for setting enable stageencoding true and set stageencoder “vuln shellcode”</w:t>
      </w:r>
    </w:p>
    <w:p w:rsidR="000C12CB" w:rsidRDefault="00594129">
      <w:r>
        <w:rPr>
          <w:noProof/>
        </w:rPr>
        <w:drawing>
          <wp:inline distT="0" distB="0" distL="0" distR="0" wp14:anchorId="41C69B35" wp14:editId="220CE766">
            <wp:extent cx="5943600" cy="36493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AD2" w:rsidRDefault="00153AD2">
      <w:r>
        <w:t>Network issue??</w:t>
      </w:r>
      <w:bookmarkStart w:id="0" w:name="_GoBack"/>
      <w:bookmarkEnd w:id="0"/>
    </w:p>
    <w:sectPr w:rsidR="00153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sTQ3MDI1NjQwNTBR0lEKTi0uzszPAykwrAUAKRKV0SwAAAA="/>
  </w:docVars>
  <w:rsids>
    <w:rsidRoot w:val="009E48C0"/>
    <w:rsid w:val="000B3B06"/>
    <w:rsid w:val="000C0D1F"/>
    <w:rsid w:val="000C12CB"/>
    <w:rsid w:val="000D7AF6"/>
    <w:rsid w:val="00153AD2"/>
    <w:rsid w:val="004E3C77"/>
    <w:rsid w:val="00594129"/>
    <w:rsid w:val="0060329D"/>
    <w:rsid w:val="006A7F00"/>
    <w:rsid w:val="006B41A9"/>
    <w:rsid w:val="00713605"/>
    <w:rsid w:val="007577D4"/>
    <w:rsid w:val="008A0A49"/>
    <w:rsid w:val="00937527"/>
    <w:rsid w:val="009E3FC0"/>
    <w:rsid w:val="009E48C0"/>
    <w:rsid w:val="00C61989"/>
    <w:rsid w:val="00D02129"/>
    <w:rsid w:val="00D03073"/>
    <w:rsid w:val="00E159FB"/>
    <w:rsid w:val="00E77FDF"/>
    <w:rsid w:val="00F8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BED77E-FD64-422D-B03A-4EFBBEDCF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18</cp:revision>
  <dcterms:created xsi:type="dcterms:W3CDTF">2021-12-12T02:28:00Z</dcterms:created>
  <dcterms:modified xsi:type="dcterms:W3CDTF">2021-12-12T04:57:00Z</dcterms:modified>
</cp:coreProperties>
</file>